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B23796" w14:textId="78B5D908" w:rsidR="00A2008D" w:rsidRPr="00A2008D" w:rsidRDefault="00A2008D" w:rsidP="00A2008D">
      <w:pPr>
        <w:spacing w:after="0"/>
        <w:rPr>
          <w:rFonts w:ascii="Consolas" w:hAnsi="Consolas"/>
          <w:b/>
          <w:bCs/>
          <w:color w:val="4472C4" w:themeColor="accent1"/>
        </w:rPr>
      </w:pPr>
      <w:r w:rsidRPr="00A2008D">
        <w:rPr>
          <w:rFonts w:ascii="Consolas" w:hAnsi="Consolas"/>
          <w:b/>
          <w:bCs/>
          <w:color w:val="4472C4" w:themeColor="accent1"/>
        </w:rPr>
        <w:t xml:space="preserve">[Website Components] </w:t>
      </w:r>
    </w:p>
    <w:p w14:paraId="2A0B3F99" w14:textId="77777777" w:rsidR="00A2008D" w:rsidRPr="00A2008D" w:rsidRDefault="00A2008D" w:rsidP="00A2008D">
      <w:pPr>
        <w:spacing w:after="0"/>
        <w:rPr>
          <w:rFonts w:ascii="Consolas" w:hAnsi="Consolas"/>
        </w:rPr>
      </w:pPr>
      <w:r w:rsidRPr="00A2008D">
        <w:rPr>
          <w:rFonts w:ascii="Consolas" w:hAnsi="Consolas"/>
        </w:rPr>
        <w:t>ASP.NET Core Model View Controller</w:t>
      </w:r>
    </w:p>
    <w:p w14:paraId="0C939CB6" w14:textId="77777777" w:rsidR="00A2008D" w:rsidRPr="00A2008D" w:rsidRDefault="00A2008D" w:rsidP="00A2008D">
      <w:pPr>
        <w:spacing w:after="0"/>
        <w:rPr>
          <w:rFonts w:ascii="Consolas" w:hAnsi="Consolas"/>
        </w:rPr>
      </w:pPr>
      <w:r w:rsidRPr="00A2008D">
        <w:rPr>
          <w:rFonts w:ascii="Consolas" w:hAnsi="Consolas"/>
        </w:rPr>
        <w:t xml:space="preserve">C# Microsoft </w:t>
      </w:r>
    </w:p>
    <w:p w14:paraId="15EFBA93" w14:textId="77777777" w:rsidR="00A2008D" w:rsidRPr="00A2008D" w:rsidRDefault="00A2008D" w:rsidP="00A2008D">
      <w:pPr>
        <w:spacing w:after="0"/>
        <w:rPr>
          <w:rFonts w:ascii="Consolas" w:hAnsi="Consolas"/>
        </w:rPr>
      </w:pPr>
      <w:r w:rsidRPr="00A2008D">
        <w:rPr>
          <w:rFonts w:ascii="Consolas" w:hAnsi="Consolas"/>
        </w:rPr>
        <w:t xml:space="preserve">SQL Server Database </w:t>
      </w:r>
    </w:p>
    <w:p w14:paraId="28D565AE" w14:textId="77777777" w:rsidR="00A2008D" w:rsidRPr="00A2008D" w:rsidRDefault="00A2008D" w:rsidP="00A2008D">
      <w:pPr>
        <w:spacing w:after="0"/>
        <w:rPr>
          <w:rFonts w:ascii="Consolas" w:hAnsi="Consolas"/>
        </w:rPr>
      </w:pPr>
      <w:r w:rsidRPr="00A2008D">
        <w:rPr>
          <w:rFonts w:ascii="Consolas" w:hAnsi="Consolas"/>
        </w:rPr>
        <w:t>Azure File Storage</w:t>
      </w:r>
    </w:p>
    <w:p w14:paraId="1DAA9A9B" w14:textId="77777777" w:rsidR="00A2008D" w:rsidRPr="00A2008D" w:rsidRDefault="00A2008D" w:rsidP="00A2008D">
      <w:pPr>
        <w:spacing w:after="0"/>
        <w:rPr>
          <w:rFonts w:ascii="Consolas" w:hAnsi="Consolas"/>
        </w:rPr>
      </w:pPr>
    </w:p>
    <w:p w14:paraId="7386371C" w14:textId="4CDDEC0F" w:rsidR="00A2008D" w:rsidRPr="00A2008D" w:rsidRDefault="00A2008D" w:rsidP="00A2008D">
      <w:pPr>
        <w:spacing w:after="0"/>
        <w:rPr>
          <w:rFonts w:ascii="Consolas" w:hAnsi="Consolas"/>
          <w:b/>
          <w:bCs/>
          <w:color w:val="4472C4" w:themeColor="accent1"/>
        </w:rPr>
      </w:pPr>
      <w:r w:rsidRPr="00A2008D">
        <w:rPr>
          <w:rFonts w:ascii="Consolas" w:hAnsi="Consolas"/>
          <w:b/>
          <w:bCs/>
          <w:color w:val="4472C4" w:themeColor="accent1"/>
        </w:rPr>
        <w:t xml:space="preserve">[Description] </w:t>
      </w:r>
    </w:p>
    <w:p w14:paraId="7EFD1086" w14:textId="77777777" w:rsidR="00A2008D" w:rsidRPr="00A2008D" w:rsidRDefault="00A2008D" w:rsidP="00A2008D">
      <w:pPr>
        <w:spacing w:after="0"/>
        <w:rPr>
          <w:rFonts w:ascii="Consolas" w:hAnsi="Consolas"/>
        </w:rPr>
      </w:pPr>
      <w:r w:rsidRPr="00A2008D">
        <w:rPr>
          <w:rFonts w:ascii="Consolas" w:hAnsi="Consolas"/>
        </w:rPr>
        <w:t>Feature complete website forum built with ASP.NET Core MVC with Microsoft SQL Server database back end. Included Azure file storage and app deployment.</w:t>
      </w:r>
    </w:p>
    <w:p w14:paraId="2A7A6E79" w14:textId="77777777" w:rsidR="00A2008D" w:rsidRPr="00A2008D" w:rsidRDefault="00A2008D" w:rsidP="00A2008D">
      <w:pPr>
        <w:spacing w:after="0"/>
        <w:rPr>
          <w:rFonts w:ascii="Consolas" w:hAnsi="Consolas"/>
        </w:rPr>
      </w:pPr>
    </w:p>
    <w:p w14:paraId="5A47BBD8" w14:textId="2C156C06" w:rsidR="00A2008D" w:rsidRPr="00A2008D" w:rsidRDefault="00A2008D" w:rsidP="00A2008D">
      <w:pPr>
        <w:spacing w:after="0"/>
        <w:rPr>
          <w:rFonts w:ascii="Consolas" w:hAnsi="Consolas"/>
          <w:b/>
          <w:bCs/>
        </w:rPr>
      </w:pPr>
      <w:r w:rsidRPr="00A2008D">
        <w:rPr>
          <w:rFonts w:ascii="Consolas" w:hAnsi="Consolas"/>
          <w:b/>
          <w:bCs/>
        </w:rPr>
        <w:t>[VERSION 1.0.0] Initial Commit</w:t>
      </w:r>
    </w:p>
    <w:p w14:paraId="0CFE4475" w14:textId="77777777" w:rsidR="00A2008D" w:rsidRPr="00A2008D" w:rsidRDefault="00A2008D" w:rsidP="00A2008D">
      <w:pPr>
        <w:spacing w:after="0"/>
        <w:rPr>
          <w:rFonts w:ascii="Consolas" w:hAnsi="Consolas"/>
        </w:rPr>
      </w:pPr>
      <w:r w:rsidRPr="00A2008D">
        <w:rPr>
          <w:rFonts w:ascii="Consolas" w:hAnsi="Consolas"/>
        </w:rPr>
        <w:t>Defined various Database sets as view model classes for the Website. Built up Entity framework for Object Relational Mapping to allow for the interaction of all the data within the database (ApplicationDBContext.cs).</w:t>
      </w:r>
    </w:p>
    <w:p w14:paraId="11950111" w14:textId="77777777" w:rsidR="00A2008D" w:rsidRPr="00A2008D" w:rsidRDefault="00A2008D" w:rsidP="00A2008D">
      <w:pPr>
        <w:spacing w:after="0"/>
        <w:rPr>
          <w:rFonts w:ascii="Consolas" w:hAnsi="Consolas"/>
        </w:rPr>
      </w:pPr>
    </w:p>
    <w:p w14:paraId="42EC9705" w14:textId="22AB98E6" w:rsidR="00A2008D" w:rsidRPr="00A2008D" w:rsidRDefault="00A2008D" w:rsidP="00A2008D">
      <w:pPr>
        <w:spacing w:after="0"/>
        <w:rPr>
          <w:rFonts w:ascii="Consolas" w:hAnsi="Consolas"/>
          <w:b/>
          <w:bCs/>
        </w:rPr>
      </w:pPr>
      <w:r w:rsidRPr="00A2008D">
        <w:rPr>
          <w:rFonts w:ascii="Consolas" w:hAnsi="Consolas"/>
          <w:b/>
          <w:bCs/>
        </w:rPr>
        <w:t>[VERSION 1.0.1] Add Service Layer</w:t>
      </w:r>
    </w:p>
    <w:p w14:paraId="096A71BD" w14:textId="77777777" w:rsidR="00A2008D" w:rsidRPr="00A2008D" w:rsidRDefault="00A2008D" w:rsidP="00A2008D">
      <w:pPr>
        <w:spacing w:after="0"/>
        <w:rPr>
          <w:rFonts w:ascii="Consolas" w:hAnsi="Consolas"/>
        </w:rPr>
      </w:pPr>
      <w:r w:rsidRPr="00A2008D">
        <w:rPr>
          <w:rFonts w:ascii="Consolas" w:hAnsi="Consolas"/>
        </w:rPr>
        <w:t>Added an application service layer that calls upon the SQL database in order to present the data to the webpage</w:t>
      </w:r>
    </w:p>
    <w:p w14:paraId="539A07BF" w14:textId="77777777" w:rsidR="00A2008D" w:rsidRPr="00A2008D" w:rsidRDefault="00A2008D" w:rsidP="00A2008D">
      <w:pPr>
        <w:spacing w:after="0"/>
        <w:rPr>
          <w:rFonts w:ascii="Consolas" w:hAnsi="Consolas"/>
        </w:rPr>
      </w:pPr>
    </w:p>
    <w:p w14:paraId="363C8AF9" w14:textId="3FAE742C" w:rsidR="00A2008D" w:rsidRPr="00A2008D" w:rsidRDefault="00A2008D" w:rsidP="00A2008D">
      <w:pPr>
        <w:spacing w:after="0"/>
        <w:rPr>
          <w:rFonts w:ascii="Consolas" w:hAnsi="Consolas"/>
          <w:b/>
          <w:bCs/>
        </w:rPr>
      </w:pPr>
      <w:r w:rsidRPr="00A2008D">
        <w:rPr>
          <w:rFonts w:ascii="Consolas" w:hAnsi="Consolas"/>
          <w:b/>
          <w:bCs/>
        </w:rPr>
        <w:t>[VERSION 1.0.2] Add Forum, Post Models and Post Service</w:t>
      </w:r>
    </w:p>
    <w:p w14:paraId="4BAC5476" w14:textId="25BFA1D9" w:rsidR="00A2008D" w:rsidRPr="00A2008D" w:rsidRDefault="00A2008D" w:rsidP="00A2008D">
      <w:pPr>
        <w:spacing w:after="0"/>
        <w:rPr>
          <w:rFonts w:ascii="Consolas" w:hAnsi="Consolas"/>
        </w:rPr>
      </w:pPr>
      <w:r w:rsidRPr="00A2008D">
        <w:rPr>
          <w:rFonts w:ascii="Consolas" w:hAnsi="Consolas"/>
        </w:rPr>
        <w:t xml:space="preserve">Injected data using Microsoft SQL to test the Forum implementation, </w:t>
      </w:r>
      <w:bookmarkStart w:id="0" w:name="_GoBack"/>
      <w:bookmarkEnd w:id="0"/>
      <w:r w:rsidRPr="00A2008D">
        <w:rPr>
          <w:rFonts w:ascii="Consolas" w:hAnsi="Consolas"/>
        </w:rPr>
        <w:t xml:space="preserve">added models for posts as well as the service scripts to call upon and present its various </w:t>
      </w:r>
      <w:r w:rsidRPr="00A2008D">
        <w:rPr>
          <w:rFonts w:ascii="Consolas" w:hAnsi="Consolas"/>
        </w:rPr>
        <w:t>attributes</w:t>
      </w:r>
    </w:p>
    <w:p w14:paraId="2D312330" w14:textId="77777777" w:rsidR="00A2008D" w:rsidRPr="00A2008D" w:rsidRDefault="00A2008D" w:rsidP="00A2008D">
      <w:pPr>
        <w:spacing w:after="0"/>
        <w:rPr>
          <w:rFonts w:ascii="Consolas" w:hAnsi="Consolas"/>
        </w:rPr>
      </w:pPr>
    </w:p>
    <w:p w14:paraId="46483F30" w14:textId="5F2C405F" w:rsidR="00A2008D" w:rsidRPr="00A2008D" w:rsidRDefault="00A2008D" w:rsidP="00A2008D">
      <w:pPr>
        <w:spacing w:after="0"/>
        <w:rPr>
          <w:rFonts w:ascii="Consolas" w:hAnsi="Consolas"/>
          <w:b/>
          <w:bCs/>
        </w:rPr>
      </w:pPr>
      <w:r w:rsidRPr="00A2008D">
        <w:rPr>
          <w:rFonts w:ascii="Consolas" w:hAnsi="Consolas"/>
          <w:b/>
          <w:bCs/>
        </w:rPr>
        <w:t>[VERSION 1.0.3] Add Post Service and Forum Views</w:t>
      </w:r>
    </w:p>
    <w:p w14:paraId="5CACDFF7" w14:textId="77777777" w:rsidR="00A2008D" w:rsidRPr="00A2008D" w:rsidRDefault="00A2008D" w:rsidP="00A2008D">
      <w:pPr>
        <w:spacing w:after="0"/>
        <w:rPr>
          <w:rFonts w:ascii="Consolas" w:hAnsi="Consolas"/>
        </w:rPr>
      </w:pPr>
      <w:r w:rsidRPr="00A2008D">
        <w:rPr>
          <w:rFonts w:ascii="Consolas" w:hAnsi="Consolas"/>
        </w:rPr>
        <w:t>Implemented the "Forum Topic" view and added post service implementation to call upon posts within the topics. Added additional create new post action within empty Topics (Note no create action or Post Controller created as of yet so functionality redundant)</w:t>
      </w:r>
    </w:p>
    <w:p w14:paraId="6F18E42A" w14:textId="77777777" w:rsidR="00A2008D" w:rsidRPr="00A2008D" w:rsidRDefault="00A2008D" w:rsidP="00A2008D">
      <w:pPr>
        <w:spacing w:after="0"/>
        <w:rPr>
          <w:rFonts w:ascii="Consolas" w:hAnsi="Consolas"/>
        </w:rPr>
      </w:pPr>
    </w:p>
    <w:p w14:paraId="28F60C81" w14:textId="77777777" w:rsidR="00A2008D" w:rsidRPr="00A2008D" w:rsidRDefault="00A2008D" w:rsidP="00A2008D">
      <w:pPr>
        <w:spacing w:after="0"/>
        <w:rPr>
          <w:rFonts w:ascii="Consolas" w:hAnsi="Consolas"/>
          <w:b/>
          <w:bCs/>
        </w:rPr>
      </w:pPr>
      <w:r w:rsidRPr="00A2008D">
        <w:rPr>
          <w:rFonts w:ascii="Consolas" w:hAnsi="Consolas"/>
          <w:b/>
          <w:bCs/>
        </w:rPr>
        <w:t>[VERSION 1.0.4] Add Post Controller and Service Methods</w:t>
      </w:r>
    </w:p>
    <w:p w14:paraId="024A846A" w14:textId="77777777" w:rsidR="00A2008D" w:rsidRPr="00A2008D" w:rsidRDefault="00A2008D" w:rsidP="00A2008D">
      <w:pPr>
        <w:spacing w:after="0"/>
        <w:rPr>
          <w:rFonts w:ascii="Consolas" w:hAnsi="Consolas"/>
        </w:rPr>
      </w:pPr>
      <w:r w:rsidRPr="00A2008D">
        <w:rPr>
          <w:rFonts w:ascii="Consolas" w:hAnsi="Consolas"/>
        </w:rPr>
        <w:t>Added functionality with create new post controller and service methods to implement the data</w:t>
      </w:r>
    </w:p>
    <w:p w14:paraId="7FC677EC" w14:textId="77777777" w:rsidR="00A2008D" w:rsidRPr="00A2008D" w:rsidRDefault="00A2008D" w:rsidP="00A2008D">
      <w:pPr>
        <w:spacing w:after="0"/>
        <w:rPr>
          <w:rFonts w:ascii="Consolas" w:hAnsi="Consolas"/>
        </w:rPr>
      </w:pPr>
    </w:p>
    <w:p w14:paraId="7BF39963" w14:textId="77777777" w:rsidR="00A2008D" w:rsidRPr="00A2008D" w:rsidRDefault="00A2008D" w:rsidP="00A2008D">
      <w:pPr>
        <w:spacing w:after="0"/>
        <w:rPr>
          <w:rFonts w:ascii="Consolas" w:hAnsi="Consolas"/>
          <w:b/>
          <w:bCs/>
        </w:rPr>
      </w:pPr>
      <w:r w:rsidRPr="00A2008D">
        <w:rPr>
          <w:rFonts w:ascii="Consolas" w:hAnsi="Consolas"/>
          <w:b/>
          <w:bCs/>
        </w:rPr>
        <w:t>[VERSION 1.0.5] Create "New Post" Form and View</w:t>
      </w:r>
    </w:p>
    <w:p w14:paraId="4B505716" w14:textId="72A60A21" w:rsidR="00A2008D" w:rsidRPr="00A2008D" w:rsidRDefault="00A2008D" w:rsidP="00A2008D">
      <w:pPr>
        <w:spacing w:after="0"/>
        <w:rPr>
          <w:rFonts w:ascii="Consolas" w:hAnsi="Consolas"/>
        </w:rPr>
      </w:pPr>
      <w:r w:rsidRPr="00A2008D">
        <w:rPr>
          <w:rFonts w:ascii="Consolas" w:hAnsi="Consolas"/>
        </w:rPr>
        <w:t xml:space="preserve">Added "Latest Post" view to display the most recent created posts on the Home Index. Added create post </w:t>
      </w:r>
      <w:r w:rsidRPr="00A2008D">
        <w:rPr>
          <w:rFonts w:ascii="Consolas" w:hAnsi="Consolas"/>
        </w:rPr>
        <w:t>functionality</w:t>
      </w:r>
      <w:r w:rsidRPr="00A2008D">
        <w:rPr>
          <w:rFonts w:ascii="Consolas" w:hAnsi="Consolas"/>
        </w:rPr>
        <w:t xml:space="preserve"> within forum topics for users to create their own posts.</w:t>
      </w:r>
    </w:p>
    <w:p w14:paraId="6429C506" w14:textId="77777777" w:rsidR="00A2008D" w:rsidRPr="00A2008D" w:rsidRDefault="00A2008D" w:rsidP="00A2008D">
      <w:pPr>
        <w:spacing w:after="0"/>
        <w:rPr>
          <w:rFonts w:ascii="Consolas" w:hAnsi="Consolas"/>
        </w:rPr>
      </w:pPr>
      <w:r w:rsidRPr="00A2008D">
        <w:rPr>
          <w:rFonts w:ascii="Consolas" w:hAnsi="Consolas"/>
        </w:rPr>
        <w:t xml:space="preserve"> </w:t>
      </w:r>
    </w:p>
    <w:p w14:paraId="317875CF" w14:textId="77777777" w:rsidR="00A2008D" w:rsidRPr="00A2008D" w:rsidRDefault="00A2008D" w:rsidP="00A2008D">
      <w:pPr>
        <w:spacing w:after="0"/>
        <w:rPr>
          <w:rFonts w:ascii="Consolas" w:hAnsi="Consolas"/>
          <w:b/>
          <w:bCs/>
        </w:rPr>
      </w:pPr>
      <w:r w:rsidRPr="00A2008D">
        <w:rPr>
          <w:rFonts w:ascii="Consolas" w:hAnsi="Consolas"/>
          <w:b/>
          <w:bCs/>
        </w:rPr>
        <w:t>[VERSION 1.0.6] Update PostService, HomeController &amp; Nav</w:t>
      </w:r>
    </w:p>
    <w:p w14:paraId="754C5EFC" w14:textId="2B51B3BC" w:rsidR="00A2008D" w:rsidRPr="00A2008D" w:rsidRDefault="00A2008D" w:rsidP="00A2008D">
      <w:pPr>
        <w:spacing w:after="0"/>
        <w:rPr>
          <w:rFonts w:ascii="Consolas" w:hAnsi="Consolas"/>
        </w:rPr>
      </w:pPr>
      <w:r>
        <w:rPr>
          <w:rFonts w:ascii="Consolas" w:hAnsi="Consolas"/>
        </w:rPr>
        <w:t>Updated</w:t>
      </w:r>
      <w:r w:rsidRPr="00A2008D">
        <w:rPr>
          <w:rFonts w:ascii="Consolas" w:hAnsi="Consolas"/>
        </w:rPr>
        <w:t xml:space="preserve"> home page navigation view, </w:t>
      </w:r>
      <w:r>
        <w:rPr>
          <w:rFonts w:ascii="Consolas" w:hAnsi="Consolas"/>
        </w:rPr>
        <w:t>with redirect functionality</w:t>
      </w:r>
      <w:r w:rsidRPr="00A2008D">
        <w:rPr>
          <w:rFonts w:ascii="Consolas" w:hAnsi="Consolas"/>
        </w:rPr>
        <w:t xml:space="preserve"> to Forum </w:t>
      </w:r>
      <w:r>
        <w:rPr>
          <w:rFonts w:ascii="Consolas" w:hAnsi="Consolas"/>
        </w:rPr>
        <w:t>L</w:t>
      </w:r>
      <w:r w:rsidRPr="00A2008D">
        <w:rPr>
          <w:rFonts w:ascii="Consolas" w:hAnsi="Consolas"/>
        </w:rPr>
        <w:t xml:space="preserve">isting &amp; User profile. Added </w:t>
      </w:r>
      <w:r w:rsidRPr="00A2008D">
        <w:rPr>
          <w:rFonts w:ascii="Consolas" w:hAnsi="Consolas"/>
        </w:rPr>
        <w:t>separate</w:t>
      </w:r>
      <w:r w:rsidRPr="00A2008D">
        <w:rPr>
          <w:rFonts w:ascii="Consolas" w:hAnsi="Consolas"/>
        </w:rPr>
        <w:t xml:space="preserve"> Admin capabilities to create</w:t>
      </w:r>
      <w:r>
        <w:rPr>
          <w:rFonts w:ascii="Consolas" w:hAnsi="Consolas"/>
        </w:rPr>
        <w:t xml:space="preserve"> new</w:t>
      </w:r>
      <w:r w:rsidRPr="00A2008D">
        <w:rPr>
          <w:rFonts w:ascii="Consolas" w:hAnsi="Consolas"/>
        </w:rPr>
        <w:t xml:space="preserve"> </w:t>
      </w:r>
      <w:r>
        <w:rPr>
          <w:rFonts w:ascii="Consolas" w:hAnsi="Consolas"/>
        </w:rPr>
        <w:t>f</w:t>
      </w:r>
      <w:r w:rsidRPr="00A2008D">
        <w:rPr>
          <w:rFonts w:ascii="Consolas" w:hAnsi="Consolas"/>
        </w:rPr>
        <w:t xml:space="preserve">orums and </w:t>
      </w:r>
      <w:r>
        <w:rPr>
          <w:rFonts w:ascii="Consolas" w:hAnsi="Consolas"/>
        </w:rPr>
        <w:t>v</w:t>
      </w:r>
      <w:r w:rsidRPr="00A2008D">
        <w:rPr>
          <w:rFonts w:ascii="Consolas" w:hAnsi="Consolas"/>
        </w:rPr>
        <w:t xml:space="preserve">iew </w:t>
      </w:r>
      <w:r>
        <w:rPr>
          <w:rFonts w:ascii="Consolas" w:hAnsi="Consolas"/>
        </w:rPr>
        <w:t>u</w:t>
      </w:r>
      <w:r w:rsidRPr="00A2008D">
        <w:rPr>
          <w:rFonts w:ascii="Consolas" w:hAnsi="Consolas"/>
        </w:rPr>
        <w:t xml:space="preserve">sers. Implemented </w:t>
      </w:r>
      <w:r>
        <w:rPr>
          <w:rFonts w:ascii="Consolas" w:hAnsi="Consolas"/>
        </w:rPr>
        <w:t>L</w:t>
      </w:r>
      <w:r w:rsidRPr="00A2008D">
        <w:rPr>
          <w:rFonts w:ascii="Consolas" w:hAnsi="Consolas"/>
        </w:rPr>
        <w:t xml:space="preserve">ogin and </w:t>
      </w:r>
      <w:r>
        <w:rPr>
          <w:rFonts w:ascii="Consolas" w:hAnsi="Consolas"/>
        </w:rPr>
        <w:t>R</w:t>
      </w:r>
      <w:r w:rsidRPr="00A2008D">
        <w:rPr>
          <w:rFonts w:ascii="Consolas" w:hAnsi="Consolas"/>
        </w:rPr>
        <w:t>egister functionality</w:t>
      </w:r>
      <w:r>
        <w:rPr>
          <w:rFonts w:ascii="Consolas" w:hAnsi="Consolas"/>
        </w:rPr>
        <w:t>.</w:t>
      </w:r>
    </w:p>
    <w:p w14:paraId="0DE4F31E" w14:textId="77777777" w:rsidR="00A2008D" w:rsidRPr="00A2008D" w:rsidRDefault="00A2008D" w:rsidP="00A2008D">
      <w:pPr>
        <w:spacing w:after="0"/>
        <w:rPr>
          <w:rFonts w:ascii="Consolas" w:hAnsi="Consolas"/>
        </w:rPr>
      </w:pPr>
    </w:p>
    <w:p w14:paraId="234F8C42" w14:textId="77777777" w:rsidR="00052F0D" w:rsidRPr="00A2008D" w:rsidRDefault="00052F0D" w:rsidP="00A2008D">
      <w:pPr>
        <w:spacing w:after="0"/>
        <w:rPr>
          <w:rFonts w:ascii="Consolas" w:hAnsi="Consolas"/>
        </w:rPr>
      </w:pPr>
    </w:p>
    <w:sectPr w:rsidR="00052F0D" w:rsidRPr="00A2008D">
      <w:headerReference w:type="default" r:id="rI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9A0909" w14:textId="77777777" w:rsidR="00DC2919" w:rsidRDefault="00DC2919" w:rsidP="00A2008D">
      <w:pPr>
        <w:spacing w:after="0" w:line="240" w:lineRule="auto"/>
      </w:pPr>
      <w:r>
        <w:separator/>
      </w:r>
    </w:p>
  </w:endnote>
  <w:endnote w:type="continuationSeparator" w:id="0">
    <w:p w14:paraId="64C2D4EA" w14:textId="77777777" w:rsidR="00DC2919" w:rsidRDefault="00DC2919" w:rsidP="00A200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181D73" w14:textId="77777777" w:rsidR="00DC2919" w:rsidRDefault="00DC2919" w:rsidP="00A2008D">
      <w:pPr>
        <w:spacing w:after="0" w:line="240" w:lineRule="auto"/>
      </w:pPr>
      <w:r>
        <w:separator/>
      </w:r>
    </w:p>
  </w:footnote>
  <w:footnote w:type="continuationSeparator" w:id="0">
    <w:p w14:paraId="75E6954A" w14:textId="77777777" w:rsidR="00DC2919" w:rsidRDefault="00DC2919" w:rsidP="00A200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805FD9" w14:textId="153B1903" w:rsidR="00A2008D" w:rsidRPr="00A2008D" w:rsidRDefault="00A2008D">
    <w:pPr>
      <w:pStyle w:val="Header"/>
      <w:rPr>
        <w:rFonts w:ascii="Consolas" w:hAnsi="Consolas"/>
        <w:b/>
        <w:bCs/>
        <w:sz w:val="24"/>
        <w:szCs w:val="24"/>
      </w:rPr>
    </w:pPr>
    <w:r w:rsidRPr="00A2008D">
      <w:rPr>
        <w:rFonts w:ascii="Consolas" w:hAnsi="Consolas"/>
        <w:b/>
        <w:bCs/>
        <w:sz w:val="24"/>
        <w:szCs w:val="24"/>
      </w:rPr>
      <w:t>Lotus Forums Changelog</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A0NrA0MDExMbQ0NLJQ0lEKTi0uzszPAykwrAUAtR4GzSwAAAA="/>
  </w:docVars>
  <w:rsids>
    <w:rsidRoot w:val="00A2008D"/>
    <w:rsid w:val="00007C67"/>
    <w:rsid w:val="00052F0D"/>
    <w:rsid w:val="00A2008D"/>
    <w:rsid w:val="00DC291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420B16"/>
  <w15:chartTrackingRefBased/>
  <w15:docId w15:val="{D5E829E7-D471-4BFF-8FD3-4342D7D4AF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2008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2008D"/>
  </w:style>
  <w:style w:type="paragraph" w:styleId="Footer">
    <w:name w:val="footer"/>
    <w:basedOn w:val="Normal"/>
    <w:link w:val="FooterChar"/>
    <w:uiPriority w:val="99"/>
    <w:unhideWhenUsed/>
    <w:rsid w:val="00A2008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200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TotalTime>
  <Pages>1</Pages>
  <Words>277</Words>
  <Characters>158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ed MacKay (Student)</dc:creator>
  <cp:keywords/>
  <dc:description/>
  <cp:lastModifiedBy>Jared MacKay (Student)</cp:lastModifiedBy>
  <cp:revision>1</cp:revision>
  <dcterms:created xsi:type="dcterms:W3CDTF">2019-12-16T00:48:00Z</dcterms:created>
  <dcterms:modified xsi:type="dcterms:W3CDTF">2019-12-16T01:44:00Z</dcterms:modified>
</cp:coreProperties>
</file>